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8.06.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delap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ekar Hasrat Mantho Ge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Tumori Kecamatan Gunungsitoli Barat Kota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.6.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 Jun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8 Jun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ekar Hasrat Mantho Ge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8.06.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delap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dielya Harazak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M Raja No. 60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.6.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 Jun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8 Jun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dielya Harazak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8.06.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delap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rlin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.6.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 Jun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8 Jun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rlin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8.06.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delap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lnidart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n. AW. Harefa, Desa Madul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.6.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 Jun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8 Jun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lnidart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8.06.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delap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Juni Iman Eviani Zendrat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.6.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 Jun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8 Jun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Juni Iman Eviani Zendrat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8.06.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delap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urnihati Ge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utomo no 27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.6.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 Jun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8 Jun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urnihati Ge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8.06.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delap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arn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Moaw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.6.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 Jun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8 Jun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arn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8.06.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delap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usni Miharti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.6.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 Jun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8 Jun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usni Miharti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8.06.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delap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nggi Gresia Laoli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Ombolata ulu dusun 2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.6.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 Jun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8 Jun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nggi Gresia Laoli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8.06.1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delap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rwin Siantar Jaya 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Sudirman No.96,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.6.1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 Jun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8 Jun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rwin Siantar Jaya 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8.06.1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mat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dua puluh delapan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Juli Triyani Waruwu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Ombolata simenar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.6.1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3 Jun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un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28 Jun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Juli Triyani Waruwu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sectPr w:rsidR="00EF326F">
      <w:pgSz w:w="11906" w:h="16838"/>
      <w:pgMar w:top="1418" w:right="1134" w:bottom="1418" w:left="1134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6C1E5E" w14:textId="77777777" w:rsidR="00F529C2" w:rsidRDefault="00F529C2">
      <w:pPr>
        <w:spacing w:line="240" w:lineRule="auto"/>
      </w:pPr>
      <w:r>
        <w:separator/>
      </w:r>
    </w:p>
  </w:endnote>
  <w:endnote w:type="continuationSeparator" w:id="0">
    <w:p w14:paraId="3ED58436" w14:textId="77777777" w:rsidR="00F529C2" w:rsidRDefault="00F529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84ABB6" w14:textId="77777777" w:rsidR="00F529C2" w:rsidRDefault="00F529C2">
      <w:pPr>
        <w:spacing w:after="0"/>
      </w:pPr>
      <w:r>
        <w:separator/>
      </w:r>
    </w:p>
  </w:footnote>
  <w:footnote w:type="continuationSeparator" w:id="0">
    <w:p w14:paraId="0CE4F8E5" w14:textId="77777777" w:rsidR="00F529C2" w:rsidRDefault="00F529C2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DczNTSxMDYzMTJS0lEKTi0uzszPAykwqgUACSadIiwAAAA="/>
  </w:docVars>
  <w:rsids>
    <w:rsidRoot w:val="009231AC"/>
    <w:rsid w:val="00005DDC"/>
    <w:rsid w:val="00020DCA"/>
    <w:rsid w:val="000210E2"/>
    <w:rsid w:val="0003668E"/>
    <w:rsid w:val="00112A38"/>
    <w:rsid w:val="00124978"/>
    <w:rsid w:val="001257C6"/>
    <w:rsid w:val="00143C8C"/>
    <w:rsid w:val="00180671"/>
    <w:rsid w:val="001F0712"/>
    <w:rsid w:val="00213B07"/>
    <w:rsid w:val="002224A9"/>
    <w:rsid w:val="00224C47"/>
    <w:rsid w:val="00262C73"/>
    <w:rsid w:val="0027340A"/>
    <w:rsid w:val="0028761B"/>
    <w:rsid w:val="00291397"/>
    <w:rsid w:val="002B06EA"/>
    <w:rsid w:val="002B579E"/>
    <w:rsid w:val="002D3484"/>
    <w:rsid w:val="002D491F"/>
    <w:rsid w:val="002D5AAA"/>
    <w:rsid w:val="002E7057"/>
    <w:rsid w:val="00306759"/>
    <w:rsid w:val="003249F9"/>
    <w:rsid w:val="003251BA"/>
    <w:rsid w:val="003C787B"/>
    <w:rsid w:val="003D72B5"/>
    <w:rsid w:val="003E52DE"/>
    <w:rsid w:val="004223B5"/>
    <w:rsid w:val="00423691"/>
    <w:rsid w:val="00425241"/>
    <w:rsid w:val="004455BD"/>
    <w:rsid w:val="00460572"/>
    <w:rsid w:val="004642AA"/>
    <w:rsid w:val="00476118"/>
    <w:rsid w:val="00495055"/>
    <w:rsid w:val="004C3232"/>
    <w:rsid w:val="004D46FB"/>
    <w:rsid w:val="004D725E"/>
    <w:rsid w:val="004E68D6"/>
    <w:rsid w:val="005133FB"/>
    <w:rsid w:val="00556584"/>
    <w:rsid w:val="00566FEB"/>
    <w:rsid w:val="00575B9C"/>
    <w:rsid w:val="00596656"/>
    <w:rsid w:val="00597AE0"/>
    <w:rsid w:val="005A0E44"/>
    <w:rsid w:val="005D25FE"/>
    <w:rsid w:val="005F3852"/>
    <w:rsid w:val="005F6D8E"/>
    <w:rsid w:val="00615462"/>
    <w:rsid w:val="00617EBB"/>
    <w:rsid w:val="00621B1F"/>
    <w:rsid w:val="0064280B"/>
    <w:rsid w:val="00652090"/>
    <w:rsid w:val="006668D8"/>
    <w:rsid w:val="006773B7"/>
    <w:rsid w:val="006A1152"/>
    <w:rsid w:val="006A492E"/>
    <w:rsid w:val="007218D6"/>
    <w:rsid w:val="0072378E"/>
    <w:rsid w:val="007332E7"/>
    <w:rsid w:val="00746EBA"/>
    <w:rsid w:val="00752493"/>
    <w:rsid w:val="007A085B"/>
    <w:rsid w:val="007C2A04"/>
    <w:rsid w:val="007D1618"/>
    <w:rsid w:val="007D161D"/>
    <w:rsid w:val="007E7E03"/>
    <w:rsid w:val="008059AE"/>
    <w:rsid w:val="008318FE"/>
    <w:rsid w:val="00845099"/>
    <w:rsid w:val="008557E6"/>
    <w:rsid w:val="008931A8"/>
    <w:rsid w:val="008F62A9"/>
    <w:rsid w:val="0092049E"/>
    <w:rsid w:val="009231AC"/>
    <w:rsid w:val="00936F15"/>
    <w:rsid w:val="00940454"/>
    <w:rsid w:val="00972BFD"/>
    <w:rsid w:val="00974ED4"/>
    <w:rsid w:val="00983BFE"/>
    <w:rsid w:val="009859F8"/>
    <w:rsid w:val="00993CD2"/>
    <w:rsid w:val="009B2EBD"/>
    <w:rsid w:val="009C0DAC"/>
    <w:rsid w:val="009D383A"/>
    <w:rsid w:val="009E2418"/>
    <w:rsid w:val="009F0275"/>
    <w:rsid w:val="00A23B1F"/>
    <w:rsid w:val="00A23EEB"/>
    <w:rsid w:val="00A25AC6"/>
    <w:rsid w:val="00A70566"/>
    <w:rsid w:val="00A7440E"/>
    <w:rsid w:val="00AB2B2B"/>
    <w:rsid w:val="00AD13BF"/>
    <w:rsid w:val="00AD510C"/>
    <w:rsid w:val="00AD6AC9"/>
    <w:rsid w:val="00AE649B"/>
    <w:rsid w:val="00AF5578"/>
    <w:rsid w:val="00B032F0"/>
    <w:rsid w:val="00B658A4"/>
    <w:rsid w:val="00BA05C4"/>
    <w:rsid w:val="00BB087E"/>
    <w:rsid w:val="00BC0816"/>
    <w:rsid w:val="00BD483F"/>
    <w:rsid w:val="00C0215D"/>
    <w:rsid w:val="00C059B6"/>
    <w:rsid w:val="00C359D7"/>
    <w:rsid w:val="00C504FC"/>
    <w:rsid w:val="00C515F4"/>
    <w:rsid w:val="00C52D9B"/>
    <w:rsid w:val="00CC3892"/>
    <w:rsid w:val="00CE444A"/>
    <w:rsid w:val="00D41C9C"/>
    <w:rsid w:val="00D5642F"/>
    <w:rsid w:val="00D60E3E"/>
    <w:rsid w:val="00D70B9D"/>
    <w:rsid w:val="00DB77C6"/>
    <w:rsid w:val="00DF6FCA"/>
    <w:rsid w:val="00E23F8C"/>
    <w:rsid w:val="00EA1BCB"/>
    <w:rsid w:val="00ED2A5F"/>
    <w:rsid w:val="00ED4DC0"/>
    <w:rsid w:val="00EF1626"/>
    <w:rsid w:val="00EF326F"/>
    <w:rsid w:val="00F33724"/>
    <w:rsid w:val="00F525AB"/>
    <w:rsid w:val="00F529C2"/>
    <w:rsid w:val="00F62A93"/>
    <w:rsid w:val="00F70D4F"/>
    <w:rsid w:val="00FA2C23"/>
    <w:rsid w:val="00FB27C2"/>
    <w:rsid w:val="00FB7E6C"/>
    <w:rsid w:val="00FD3CAD"/>
    <w:rsid w:val="00FD5189"/>
    <w:rsid w:val="0982619D"/>
    <w:rsid w:val="0A4267B5"/>
    <w:rsid w:val="10AD196B"/>
    <w:rsid w:val="10E7394E"/>
    <w:rsid w:val="112812B5"/>
    <w:rsid w:val="17C46D54"/>
    <w:rsid w:val="195B6310"/>
    <w:rsid w:val="1DCF3C77"/>
    <w:rsid w:val="30195E78"/>
    <w:rsid w:val="32E31C0C"/>
    <w:rsid w:val="40526AE1"/>
    <w:rsid w:val="485F62CB"/>
    <w:rsid w:val="49CE697C"/>
    <w:rsid w:val="4AE229CF"/>
    <w:rsid w:val="4ED0560E"/>
    <w:rsid w:val="53185218"/>
    <w:rsid w:val="63D454F3"/>
    <w:rsid w:val="67E55A59"/>
    <w:rsid w:val="69280FCE"/>
    <w:rsid w:val="697773C1"/>
    <w:rsid w:val="721A3CC1"/>
    <w:rsid w:val="72B66830"/>
    <w:rsid w:val="73136677"/>
    <w:rsid w:val="7D701C2E"/>
    <w:rsid w:val="7E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9A0888"/>
  <w15:docId w15:val="{84EA07A1-3EE9-469B-9552-97882CAAD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uiPriority="99" w:unhideWhenUsed="1" w:qFormat="1"/>
    <w:lsdException w:name="caption" w:semiHidden="1" w:unhideWhenUsed="1" w:qFormat="1"/>
    <w:lsdException w:name="annotation reference" w:semiHidden="1" w:uiPriority="99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Calibri"/>
      <w:sz w:val="22"/>
      <w:szCs w:val="22"/>
      <w:lang w:val="id-ID" w:eastAsia="zh-CN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lang w:val="id-I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lang w:val="id-ID"/>
    </w:rPr>
  </w:style>
  <w:style w:type="table" w:customStyle="1" w:styleId="Style22">
    <w:name w:val="_Style 22"/>
    <w:basedOn w:val="TableNormal1"/>
    <w:qFormat/>
    <w:tblPr>
      <w:tblCellMar>
        <w:left w:w="108" w:type="dxa"/>
        <w:right w:w="108" w:type="dxa"/>
      </w:tblCellMar>
    </w:tblPr>
  </w:style>
  <w:style w:type="table" w:customStyle="1" w:styleId="Style23">
    <w:name w:val="_Style 23"/>
    <w:basedOn w:val="TableNormal1"/>
    <w:qFormat/>
    <w:tblPr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P6f4FxxEYashJ90yMdhb2OucQw==">AMUW2mVD/FNJwh+ZuJJ+uK4LnZVyE4E7FrRZyNmy5YLLuvGw8Hl+A6zSTRtJFTExDJZJE0GDpgCnIW6mt4zlp0Un5TIB47paKhW76nxi/zoox3QAMa6Dt0pEV5zUURo/r4fd42EUqX4a</go:docsCustomData>
</go:gDocsCustomXmlDataStorage>
</file>

<file path=customXml/itemProps1.xml><?xml version="1.0" encoding="utf-8"?>
<ds:datastoreItem xmlns:ds="http://schemas.openxmlformats.org/officeDocument/2006/customXml" ds:itemID="{5680CB4B-01CE-4B53-B8E1-7F257AFE2D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mah Wikratul Yumni</dc:creator>
  <cp:lastModifiedBy>Bill Van Ricardo Zalukhu</cp:lastModifiedBy>
  <cp:revision>27</cp:revision>
  <cp:lastPrinted>2023-09-01T02:15:00Z</cp:lastPrinted>
  <dcterms:created xsi:type="dcterms:W3CDTF">2023-08-25T07:57:00Z</dcterms:created>
  <dcterms:modified xsi:type="dcterms:W3CDTF">2024-04-23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BD539E55352F4B968B8BB2B44BFD50D3_13</vt:lpwstr>
  </property>
</Properties>
</file>